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FBAD32" w14:textId="77777777" w:rsidR="001026FD" w:rsidRDefault="001026FD" w:rsidP="001026FD">
      <w:pPr>
        <w:jc w:val="center"/>
        <w:rPr>
          <w:b/>
          <w:bCs/>
          <w:sz w:val="24"/>
          <w:szCs w:val="24"/>
        </w:rPr>
      </w:pPr>
      <w:bookmarkStart w:id="0" w:name="_GoBack"/>
      <w:bookmarkEnd w:id="0"/>
      <w:r>
        <w:rPr>
          <w:b/>
          <w:bCs/>
          <w:sz w:val="24"/>
          <w:szCs w:val="24"/>
        </w:rPr>
        <w:t>BERITA ACARA</w:t>
      </w:r>
    </w:p>
    <w:p w14:paraId="05302C83" w14:textId="77777777" w:rsidR="001026FD" w:rsidRDefault="001026FD" w:rsidP="001026F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NYERAHAN TEKNOLOGI TEPAT GUNA</w:t>
      </w:r>
    </w:p>
    <w:p w14:paraId="24284CCC" w14:textId="77777777" w:rsidR="001026FD" w:rsidRDefault="001026FD" w:rsidP="001026FD">
      <w:pPr>
        <w:jc w:val="both"/>
        <w:rPr>
          <w:b/>
          <w:bCs/>
          <w:sz w:val="24"/>
          <w:szCs w:val="24"/>
        </w:rPr>
      </w:pPr>
    </w:p>
    <w:p w14:paraId="3916F238" w14:textId="77777777" w:rsidR="001026FD" w:rsidRDefault="001026FD" w:rsidP="001026FD">
      <w:pPr>
        <w:jc w:val="both"/>
        <w:rPr>
          <w:sz w:val="22"/>
          <w:szCs w:val="22"/>
        </w:rPr>
      </w:pPr>
      <w:r>
        <w:rPr>
          <w:sz w:val="22"/>
          <w:szCs w:val="22"/>
        </w:rPr>
        <w:t>Pada hari ini …………… tanggal …… bulan ……tahun ….. telah dilakukan penyerahan Teknologi Tepat Guna yang merupakan hasil penelitian, yaitu:</w:t>
      </w:r>
    </w:p>
    <w:p w14:paraId="40572C74" w14:textId="77777777" w:rsidR="001026FD" w:rsidRDefault="001026FD" w:rsidP="001026FD">
      <w:pPr>
        <w:jc w:val="both"/>
        <w:rPr>
          <w:sz w:val="22"/>
          <w:szCs w:val="22"/>
        </w:rPr>
      </w:pPr>
    </w:p>
    <w:tbl>
      <w:tblPr>
        <w:tblStyle w:val="TableGrid"/>
        <w:tblW w:w="7937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83"/>
        <w:gridCol w:w="5386"/>
      </w:tblGrid>
      <w:tr w:rsidR="001026FD" w14:paraId="37DCB9D8" w14:textId="77777777" w:rsidTr="00BF6BCE">
        <w:tc>
          <w:tcPr>
            <w:tcW w:w="2268" w:type="dxa"/>
          </w:tcPr>
          <w:p w14:paraId="6B513D5F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 Mahasiswa</w:t>
            </w:r>
          </w:p>
        </w:tc>
        <w:tc>
          <w:tcPr>
            <w:tcW w:w="283" w:type="dxa"/>
          </w:tcPr>
          <w:p w14:paraId="26AC608C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3E00983A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1026FD" w14:paraId="15956246" w14:textId="77777777" w:rsidTr="00BF6BCE">
        <w:tc>
          <w:tcPr>
            <w:tcW w:w="2268" w:type="dxa"/>
          </w:tcPr>
          <w:p w14:paraId="29D265F7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M</w:t>
            </w:r>
          </w:p>
        </w:tc>
        <w:tc>
          <w:tcPr>
            <w:tcW w:w="283" w:type="dxa"/>
          </w:tcPr>
          <w:p w14:paraId="079E8E0C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68BC299D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1026FD" w14:paraId="4A6E536C" w14:textId="77777777" w:rsidTr="00BF6BCE">
        <w:tc>
          <w:tcPr>
            <w:tcW w:w="2268" w:type="dxa"/>
          </w:tcPr>
          <w:p w14:paraId="1EE7E309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 Dosen</w:t>
            </w:r>
          </w:p>
        </w:tc>
        <w:tc>
          <w:tcPr>
            <w:tcW w:w="283" w:type="dxa"/>
          </w:tcPr>
          <w:p w14:paraId="40FD8E4F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5A4955D3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1026FD" w14:paraId="7048EBAC" w14:textId="77777777" w:rsidTr="00BF6BCE">
        <w:tc>
          <w:tcPr>
            <w:tcW w:w="2268" w:type="dxa"/>
          </w:tcPr>
          <w:p w14:paraId="058332ED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TG yang diterapkan</w:t>
            </w:r>
          </w:p>
        </w:tc>
        <w:tc>
          <w:tcPr>
            <w:tcW w:w="283" w:type="dxa"/>
          </w:tcPr>
          <w:p w14:paraId="154555AA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1FF40AA4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</w:tbl>
    <w:p w14:paraId="38862B3B" w14:textId="77777777" w:rsidR="001026FD" w:rsidRDefault="001026FD" w:rsidP="001026FD">
      <w:pPr>
        <w:jc w:val="both"/>
        <w:rPr>
          <w:sz w:val="22"/>
          <w:szCs w:val="22"/>
        </w:rPr>
      </w:pPr>
    </w:p>
    <w:p w14:paraId="0E35591E" w14:textId="77777777" w:rsidR="001026FD" w:rsidRDefault="001026FD" w:rsidP="001026FD">
      <w:pPr>
        <w:jc w:val="both"/>
        <w:rPr>
          <w:sz w:val="22"/>
          <w:szCs w:val="22"/>
        </w:rPr>
      </w:pPr>
    </w:p>
    <w:p w14:paraId="2FA88FD8" w14:textId="0A7FF1AB" w:rsidR="001026FD" w:rsidRPr="008A382D" w:rsidRDefault="001026FD" w:rsidP="001026F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Bahwa peneliti tersebut sudah melakukan penelitian di </w:t>
      </w:r>
      <w:r w:rsidRPr="008A382D">
        <w:rPr>
          <w:sz w:val="22"/>
          <w:szCs w:val="22"/>
        </w:rPr>
        <w:t>[</w:t>
      </w:r>
      <w:r w:rsidRPr="008A382D">
        <w:rPr>
          <w:i/>
          <w:iCs/>
          <w:sz w:val="22"/>
          <w:szCs w:val="22"/>
        </w:rPr>
        <w:t>nama obyek penelitian</w:t>
      </w:r>
      <w:r w:rsidRPr="008A382D">
        <w:rPr>
          <w:sz w:val="22"/>
          <w:szCs w:val="22"/>
        </w:rPr>
        <w:t>] dan [</w:t>
      </w:r>
      <w:r w:rsidRPr="008A382D">
        <w:rPr>
          <w:i/>
          <w:iCs/>
          <w:sz w:val="22"/>
          <w:szCs w:val="22"/>
        </w:rPr>
        <w:t>nama obyek penelitian</w:t>
      </w:r>
      <w:r w:rsidRPr="008A382D">
        <w:rPr>
          <w:sz w:val="22"/>
          <w:szCs w:val="22"/>
        </w:rPr>
        <w:t>] sudah menerima dengan baik hasil penelitian tersebut.</w:t>
      </w:r>
    </w:p>
    <w:p w14:paraId="70A310EE" w14:textId="77777777" w:rsidR="001026FD" w:rsidRPr="008A382D" w:rsidRDefault="001026FD" w:rsidP="001026FD">
      <w:pPr>
        <w:jc w:val="both"/>
        <w:rPr>
          <w:sz w:val="22"/>
          <w:szCs w:val="22"/>
        </w:rPr>
      </w:pPr>
    </w:p>
    <w:p w14:paraId="3ACD74E5" w14:textId="6966E6BD" w:rsidR="001026FD" w:rsidRDefault="001026FD" w:rsidP="001026FD">
      <w:pPr>
        <w:jc w:val="both"/>
        <w:rPr>
          <w:sz w:val="22"/>
          <w:szCs w:val="22"/>
        </w:rPr>
      </w:pPr>
      <w:r>
        <w:rPr>
          <w:sz w:val="22"/>
          <w:szCs w:val="22"/>
        </w:rPr>
        <w:t>Demikian berita acara ini dibuat untuk diketahui masing-masing pihak serta dibuat/dicetak rangkap 2 (dua) untuk masing-masing pihak.</w:t>
      </w:r>
      <w:r w:rsidR="009A1A74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Jika ada sesuatu yang tidak sesuai dengan ketentuan yang ada </w:t>
      </w:r>
      <w:proofErr w:type="gramStart"/>
      <w:r>
        <w:rPr>
          <w:sz w:val="22"/>
          <w:szCs w:val="22"/>
        </w:rPr>
        <w:t>akan</w:t>
      </w:r>
      <w:proofErr w:type="gramEnd"/>
      <w:r>
        <w:rPr>
          <w:sz w:val="22"/>
          <w:szCs w:val="22"/>
        </w:rPr>
        <w:t xml:space="preserve"> diselesaikan secara musyawarah dan mufakat.</w:t>
      </w:r>
    </w:p>
    <w:p w14:paraId="770A4789" w14:textId="77777777" w:rsidR="001026FD" w:rsidRDefault="001026FD" w:rsidP="001026FD">
      <w:pPr>
        <w:jc w:val="both"/>
        <w:rPr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1026FD" w14:paraId="347D86C2" w14:textId="77777777" w:rsidTr="008A382D">
        <w:trPr>
          <w:jc w:val="center"/>
        </w:trPr>
        <w:tc>
          <w:tcPr>
            <w:tcW w:w="4788" w:type="dxa"/>
          </w:tcPr>
          <w:p w14:paraId="60674482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hasiswa</w:t>
            </w:r>
          </w:p>
          <w:p w14:paraId="74BC253C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70ED7238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6043BF42" w14:textId="11CA72DB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1EA4F46E" w14:textId="77777777" w:rsidR="008A382D" w:rsidRDefault="008A382D" w:rsidP="00BF6BCE">
            <w:pPr>
              <w:jc w:val="center"/>
              <w:rPr>
                <w:sz w:val="22"/>
                <w:szCs w:val="22"/>
              </w:rPr>
            </w:pPr>
          </w:p>
          <w:p w14:paraId="220D3CFE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Nama Mahasiswa)</w:t>
            </w:r>
          </w:p>
          <w:p w14:paraId="70E992F8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M</w:t>
            </w:r>
          </w:p>
        </w:tc>
        <w:tc>
          <w:tcPr>
            <w:tcW w:w="4788" w:type="dxa"/>
          </w:tcPr>
          <w:p w14:paraId="4BB824DC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 Kota, Tanggal Bulan Tahun</w:t>
            </w:r>
          </w:p>
          <w:p w14:paraId="726AF3FF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batan</w:t>
            </w:r>
          </w:p>
          <w:p w14:paraId="0C1F62F1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2B238135" w14:textId="77777777" w:rsidR="001026FD" w:rsidRPr="000921EF" w:rsidRDefault="001026FD" w:rsidP="00BF6BCE">
            <w:pPr>
              <w:jc w:val="center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[</w:t>
            </w:r>
            <w:r w:rsidRPr="000921EF">
              <w:rPr>
                <w:i/>
                <w:iCs/>
                <w:sz w:val="22"/>
                <w:szCs w:val="22"/>
              </w:rPr>
              <w:t>Ttd dan cap perusahaan</w:t>
            </w:r>
            <w:r>
              <w:rPr>
                <w:i/>
                <w:iCs/>
                <w:sz w:val="22"/>
                <w:szCs w:val="22"/>
              </w:rPr>
              <w:t>]</w:t>
            </w:r>
          </w:p>
          <w:p w14:paraId="0C2096F0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594B3001" w14:textId="3941F4A1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</w:t>
            </w:r>
          </w:p>
        </w:tc>
      </w:tr>
      <w:tr w:rsidR="001026FD" w14:paraId="08114A82" w14:textId="77777777" w:rsidTr="008A382D">
        <w:trPr>
          <w:jc w:val="center"/>
        </w:trPr>
        <w:tc>
          <w:tcPr>
            <w:tcW w:w="4788" w:type="dxa"/>
          </w:tcPr>
          <w:p w14:paraId="51640370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7536513E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getahui,</w:t>
            </w:r>
          </w:p>
          <w:p w14:paraId="3FD7BFD1" w14:textId="544BAE91" w:rsidR="008A382D" w:rsidRDefault="00C51EC7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tua Pro</w:t>
            </w:r>
            <w:r w:rsidR="008A382D">
              <w:rPr>
                <w:sz w:val="22"/>
                <w:szCs w:val="22"/>
              </w:rPr>
              <w:t xml:space="preserve">di </w:t>
            </w:r>
            <w:r w:rsidR="009A1A74">
              <w:rPr>
                <w:sz w:val="22"/>
                <w:szCs w:val="22"/>
              </w:rPr>
              <w:t>D3</w:t>
            </w:r>
            <w:r w:rsidR="008A382D">
              <w:rPr>
                <w:sz w:val="22"/>
                <w:szCs w:val="22"/>
              </w:rPr>
              <w:t xml:space="preserve"> Tekn</w:t>
            </w:r>
            <w:r w:rsidR="009A1A74">
              <w:rPr>
                <w:sz w:val="22"/>
                <w:szCs w:val="22"/>
              </w:rPr>
              <w:t>ologi</w:t>
            </w:r>
            <w:r w:rsidR="008A382D">
              <w:rPr>
                <w:sz w:val="22"/>
                <w:szCs w:val="22"/>
              </w:rPr>
              <w:t xml:space="preserve"> Industri</w:t>
            </w:r>
          </w:p>
          <w:p w14:paraId="52E69E59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7455ABF9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15B36206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1DC44FAE" w14:textId="530AC057" w:rsidR="008A382D" w:rsidRDefault="00C51EC7" w:rsidP="008A382D">
            <w:pPr>
              <w:jc w:val="center"/>
            </w:pPr>
            <w:r>
              <w:rPr>
                <w:sz w:val="24"/>
                <w:szCs w:val="24"/>
              </w:rPr>
              <w:t>Kartinasari A Sekarjati</w:t>
            </w:r>
            <w:r w:rsidR="008A382D">
              <w:rPr>
                <w:sz w:val="24"/>
                <w:szCs w:val="24"/>
              </w:rPr>
              <w:t>, S.T.</w:t>
            </w:r>
            <w:r w:rsidR="009A1A74">
              <w:rPr>
                <w:sz w:val="24"/>
                <w:szCs w:val="24"/>
              </w:rPr>
              <w:t xml:space="preserve">, </w:t>
            </w:r>
            <w:r w:rsidR="008A382D">
              <w:rPr>
                <w:sz w:val="24"/>
                <w:szCs w:val="24"/>
              </w:rPr>
              <w:t>M.Sc.</w:t>
            </w:r>
          </w:p>
          <w:p w14:paraId="29A72BD1" w14:textId="6CF843C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88" w:type="dxa"/>
          </w:tcPr>
          <w:p w14:paraId="66549B5D" w14:textId="77777777" w:rsidR="001026FD" w:rsidRDefault="001026FD" w:rsidP="001026FD">
            <w:pPr>
              <w:jc w:val="center"/>
              <w:rPr>
                <w:sz w:val="22"/>
                <w:szCs w:val="22"/>
              </w:rPr>
            </w:pPr>
          </w:p>
          <w:p w14:paraId="0B4D12B8" w14:textId="0F319557" w:rsidR="008A382D" w:rsidRDefault="008A382D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yetujui,</w:t>
            </w:r>
          </w:p>
          <w:p w14:paraId="26D3E633" w14:textId="6D20C509" w:rsidR="008A382D" w:rsidRDefault="008A382D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sen Pembimbing</w:t>
            </w:r>
          </w:p>
          <w:p w14:paraId="2A3305B3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026E6F56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61B1D868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65A5F4D9" w14:textId="7EC80764" w:rsidR="001026FD" w:rsidRDefault="008A382D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 dosen</w:t>
            </w:r>
          </w:p>
          <w:p w14:paraId="47F473F5" w14:textId="3FF028B3" w:rsidR="001026FD" w:rsidRDefault="001026FD" w:rsidP="001026FD">
            <w:pPr>
              <w:jc w:val="center"/>
              <w:rPr>
                <w:sz w:val="22"/>
                <w:szCs w:val="22"/>
              </w:rPr>
            </w:pPr>
          </w:p>
        </w:tc>
      </w:tr>
    </w:tbl>
    <w:p w14:paraId="3C324C86" w14:textId="05179E36" w:rsidR="001026FD" w:rsidRDefault="001026FD" w:rsidP="001026FD">
      <w:pPr>
        <w:jc w:val="both"/>
        <w:rPr>
          <w:sz w:val="22"/>
          <w:szCs w:val="22"/>
        </w:rPr>
      </w:pPr>
    </w:p>
    <w:p w14:paraId="761D2A45" w14:textId="57EBA328" w:rsidR="008A382D" w:rsidRDefault="008A382D" w:rsidP="001026FD">
      <w:pPr>
        <w:jc w:val="both"/>
        <w:rPr>
          <w:sz w:val="22"/>
          <w:szCs w:val="22"/>
        </w:rPr>
      </w:pPr>
    </w:p>
    <w:p w14:paraId="05DF2CBF" w14:textId="5DC44E7C" w:rsidR="008A382D" w:rsidRDefault="008A382D" w:rsidP="001026FD">
      <w:pPr>
        <w:jc w:val="both"/>
        <w:rPr>
          <w:sz w:val="22"/>
          <w:szCs w:val="22"/>
        </w:rPr>
      </w:pPr>
    </w:p>
    <w:p w14:paraId="4F03E69A" w14:textId="63B28FF0" w:rsidR="008A382D" w:rsidRDefault="008A382D" w:rsidP="001026FD">
      <w:pPr>
        <w:jc w:val="both"/>
        <w:rPr>
          <w:sz w:val="22"/>
          <w:szCs w:val="22"/>
        </w:rPr>
      </w:pPr>
    </w:p>
    <w:p w14:paraId="5448DCE7" w14:textId="0A4F6748" w:rsidR="008A382D" w:rsidRDefault="008A382D" w:rsidP="001026FD">
      <w:pPr>
        <w:jc w:val="both"/>
        <w:rPr>
          <w:sz w:val="22"/>
          <w:szCs w:val="22"/>
        </w:rPr>
      </w:pPr>
    </w:p>
    <w:p w14:paraId="2339F512" w14:textId="017B8B0F" w:rsidR="008A382D" w:rsidRDefault="008A382D" w:rsidP="001026FD">
      <w:pPr>
        <w:jc w:val="both"/>
        <w:rPr>
          <w:sz w:val="22"/>
          <w:szCs w:val="22"/>
        </w:rPr>
      </w:pPr>
    </w:p>
    <w:p w14:paraId="7B9277EA" w14:textId="3D0F586D" w:rsidR="008A382D" w:rsidRDefault="008A382D" w:rsidP="001026FD">
      <w:pPr>
        <w:jc w:val="both"/>
        <w:rPr>
          <w:sz w:val="22"/>
          <w:szCs w:val="22"/>
        </w:rPr>
      </w:pPr>
    </w:p>
    <w:p w14:paraId="10C01BC0" w14:textId="34F55989" w:rsidR="008A382D" w:rsidRDefault="008A382D" w:rsidP="001026FD">
      <w:pPr>
        <w:jc w:val="both"/>
        <w:rPr>
          <w:sz w:val="22"/>
          <w:szCs w:val="22"/>
        </w:rPr>
      </w:pPr>
    </w:p>
    <w:p w14:paraId="4378ACDE" w14:textId="078CA129" w:rsidR="008A382D" w:rsidRDefault="008A382D" w:rsidP="001026FD">
      <w:pPr>
        <w:jc w:val="both"/>
        <w:rPr>
          <w:sz w:val="22"/>
          <w:szCs w:val="22"/>
        </w:rPr>
      </w:pPr>
    </w:p>
    <w:p w14:paraId="390F5393" w14:textId="2DBC8444" w:rsidR="008A382D" w:rsidRDefault="008A382D" w:rsidP="001026FD">
      <w:pPr>
        <w:jc w:val="both"/>
        <w:rPr>
          <w:sz w:val="22"/>
          <w:szCs w:val="22"/>
        </w:rPr>
      </w:pPr>
      <w:r w:rsidRPr="008A382D">
        <w:rPr>
          <w:i/>
          <w:iCs/>
        </w:rPr>
        <w:t>*berita acara full diketik</w:t>
      </w:r>
      <w:r w:rsidR="009A1A74">
        <w:rPr>
          <w:i/>
          <w:iCs/>
        </w:rPr>
        <w:t>,</w:t>
      </w:r>
      <w:r w:rsidRPr="008A382D">
        <w:rPr>
          <w:i/>
          <w:iCs/>
        </w:rPr>
        <w:t xml:space="preserve"> bukan </w:t>
      </w:r>
      <w:r w:rsidR="009A1A74">
        <w:rPr>
          <w:i/>
          <w:iCs/>
        </w:rPr>
        <w:t>di</w:t>
      </w:r>
      <w:r w:rsidRPr="008A382D">
        <w:rPr>
          <w:i/>
          <w:iCs/>
        </w:rPr>
        <w:t>tulis tangan</w:t>
      </w:r>
    </w:p>
    <w:sectPr w:rsidR="008A382D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69D636" w14:textId="77777777" w:rsidR="00301A92" w:rsidRDefault="00301A92" w:rsidP="00DF2CCB">
      <w:r>
        <w:separator/>
      </w:r>
    </w:p>
  </w:endnote>
  <w:endnote w:type="continuationSeparator" w:id="0">
    <w:p w14:paraId="38161587" w14:textId="77777777" w:rsidR="00301A92" w:rsidRDefault="00301A92" w:rsidP="00DF2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3A9209" w14:textId="77777777" w:rsidR="00301A92" w:rsidRDefault="00301A92" w:rsidP="00DF2CCB">
      <w:r>
        <w:separator/>
      </w:r>
    </w:p>
  </w:footnote>
  <w:footnote w:type="continuationSeparator" w:id="0">
    <w:p w14:paraId="45D93023" w14:textId="77777777" w:rsidR="00301A92" w:rsidRDefault="00301A92" w:rsidP="00DF2C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720" w:type="dxa"/>
      <w:tblInd w:w="108" w:type="dxa"/>
      <w:tblLayout w:type="fixed"/>
      <w:tblLook w:val="0000" w:firstRow="0" w:lastRow="0" w:firstColumn="0" w:lastColumn="0" w:noHBand="0" w:noVBand="0"/>
    </w:tblPr>
    <w:tblGrid>
      <w:gridCol w:w="4536"/>
      <w:gridCol w:w="5184"/>
    </w:tblGrid>
    <w:tr w:rsidR="00DF2CCB" w14:paraId="0D184A37" w14:textId="77777777" w:rsidTr="008132D9">
      <w:trPr>
        <w:trHeight w:val="1139"/>
      </w:trPr>
      <w:tc>
        <w:tcPr>
          <w:tcW w:w="4536" w:type="dxa"/>
        </w:tcPr>
        <w:p w14:paraId="5229125E" w14:textId="77777777" w:rsidR="00DF2CCB" w:rsidRPr="00AD6CEF" w:rsidRDefault="00DF2CCB" w:rsidP="008132D9">
          <w:pPr>
            <w:tabs>
              <w:tab w:val="left" w:pos="990"/>
            </w:tabs>
            <w:jc w:val="right"/>
          </w:pPr>
          <w:r>
            <w:rPr>
              <w:rFonts w:ascii="Arial" w:hAnsi="Arial" w:cs="Arial"/>
              <w:b/>
              <w:bCs/>
              <w:sz w:val="24"/>
              <w:szCs w:val="24"/>
              <w:lang w:val="sv-SE"/>
            </w:rPr>
            <w:br w:type="page"/>
          </w:r>
          <w:r>
            <w:rPr>
              <w:b/>
              <w:bCs/>
              <w:sz w:val="24"/>
              <w:szCs w:val="24"/>
              <w:lang w:val="sv-SE"/>
            </w:rPr>
            <w:br w:type="page"/>
          </w:r>
          <w:r>
            <w:rPr>
              <w:noProof/>
            </w:rPr>
            <w:drawing>
              <wp:inline distT="0" distB="0" distL="0" distR="0" wp14:anchorId="77E3CD89" wp14:editId="7950EB64">
                <wp:extent cx="762000" cy="733425"/>
                <wp:effectExtent l="0" t="0" r="0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84" w:type="dxa"/>
        </w:tcPr>
        <w:p w14:paraId="0CB27F9C" w14:textId="77777777" w:rsidR="00DF2CCB" w:rsidRPr="009C4B06" w:rsidRDefault="00DF2CCB" w:rsidP="008132D9">
          <w:pPr>
            <w:tabs>
              <w:tab w:val="left" w:pos="990"/>
            </w:tabs>
            <w:jc w:val="center"/>
            <w:rPr>
              <w:b/>
              <w:lang w:val="sv-SE"/>
            </w:rPr>
          </w:pPr>
          <w:r w:rsidRPr="009C4B06">
            <w:rPr>
              <w:b/>
              <w:lang w:val="sv-SE"/>
            </w:rPr>
            <w:t>INSTITUT SAINS &amp; TEKNOLOGI AKPRIND</w:t>
          </w:r>
        </w:p>
        <w:p w14:paraId="36D646E2" w14:textId="77777777" w:rsidR="00DF2CCB" w:rsidRPr="009C4B06" w:rsidRDefault="00DF2CCB" w:rsidP="008132D9">
          <w:pPr>
            <w:pStyle w:val="Heading3"/>
            <w:rPr>
              <w:b/>
              <w:bCs/>
              <w:sz w:val="20"/>
              <w:lang w:val="sv-SE"/>
            </w:rPr>
          </w:pPr>
          <w:r>
            <w:rPr>
              <w:b/>
              <w:bCs/>
              <w:sz w:val="20"/>
              <w:lang w:val="sv-SE"/>
            </w:rPr>
            <w:t>PROGRAM PENDIDIKAN VOKASI</w:t>
          </w:r>
        </w:p>
        <w:p w14:paraId="556A2351" w14:textId="77777777" w:rsidR="00DF2CCB" w:rsidRPr="009C4B06" w:rsidRDefault="00DF2CCB" w:rsidP="008132D9">
          <w:pPr>
            <w:pStyle w:val="Heading3"/>
            <w:rPr>
              <w:b/>
              <w:bCs/>
              <w:sz w:val="30"/>
              <w:szCs w:val="30"/>
              <w:lang w:val="sv-SE"/>
            </w:rPr>
          </w:pPr>
          <w:r>
            <w:rPr>
              <w:b/>
              <w:bCs/>
              <w:sz w:val="30"/>
              <w:szCs w:val="30"/>
              <w:lang w:val="sv-SE"/>
            </w:rPr>
            <w:t>TEKNOLOGI INDUSTRI</w:t>
          </w:r>
        </w:p>
        <w:p w14:paraId="63D9C4BF" w14:textId="77777777" w:rsidR="00DF2CCB" w:rsidRPr="009C4B06" w:rsidRDefault="00DF2CCB" w:rsidP="008132D9">
          <w:pPr>
            <w:pStyle w:val="BodyText"/>
            <w:jc w:val="center"/>
            <w:rPr>
              <w:b/>
              <w:sz w:val="14"/>
              <w:szCs w:val="14"/>
              <w:lang w:val="sv-SE"/>
            </w:rPr>
          </w:pPr>
          <w:r>
            <w:rPr>
              <w:b/>
              <w:sz w:val="14"/>
              <w:szCs w:val="14"/>
              <w:lang w:val="sv-SE"/>
            </w:rPr>
            <w:t>Jl. Bimasakti No. 3</w:t>
          </w:r>
          <w:r w:rsidRPr="009C4B06">
            <w:rPr>
              <w:b/>
              <w:sz w:val="14"/>
              <w:szCs w:val="14"/>
              <w:lang w:val="sv-SE"/>
            </w:rPr>
            <w:t xml:space="preserve">, </w:t>
          </w:r>
          <w:r>
            <w:rPr>
              <w:b/>
              <w:sz w:val="14"/>
              <w:szCs w:val="14"/>
              <w:lang w:val="sv-SE"/>
            </w:rPr>
            <w:t xml:space="preserve">Demangan, Kec. Gondokusuman, </w:t>
          </w:r>
          <w:r w:rsidRPr="009C4B06">
            <w:rPr>
              <w:b/>
              <w:sz w:val="14"/>
              <w:szCs w:val="14"/>
              <w:lang w:val="sv-SE"/>
            </w:rPr>
            <w:t>Yogyakarta</w:t>
          </w:r>
          <w:r>
            <w:rPr>
              <w:b/>
              <w:sz w:val="14"/>
              <w:szCs w:val="14"/>
              <w:lang w:val="sv-SE"/>
            </w:rPr>
            <w:t xml:space="preserve"> 55221</w:t>
          </w:r>
        </w:p>
        <w:p w14:paraId="345DC9ED" w14:textId="77777777" w:rsidR="00DF2CCB" w:rsidRDefault="00DF2CCB" w:rsidP="008132D9">
          <w:pPr>
            <w:tabs>
              <w:tab w:val="left" w:pos="990"/>
            </w:tabs>
            <w:jc w:val="center"/>
            <w:rPr>
              <w:sz w:val="22"/>
              <w:szCs w:val="22"/>
            </w:rPr>
          </w:pPr>
          <w:r w:rsidRPr="009C4B06">
            <w:rPr>
              <w:b/>
              <w:sz w:val="14"/>
              <w:szCs w:val="14"/>
            </w:rPr>
            <w:t xml:space="preserve">Telepon (0274) 563029 </w:t>
          </w:r>
          <w:r>
            <w:rPr>
              <w:b/>
              <w:sz w:val="14"/>
              <w:szCs w:val="14"/>
            </w:rPr>
            <w:t>E-mail : vokasi-industri@akprind.ac.id</w:t>
          </w:r>
        </w:p>
      </w:tc>
    </w:tr>
  </w:tbl>
  <w:p w14:paraId="7B8E262D" w14:textId="77777777" w:rsidR="00DF2CCB" w:rsidRDefault="00DF2C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zQ1NDI3NzYwNDFX0lEKTi0uzszPAykwrAUAOxWrOiwAAAA="/>
  </w:docVars>
  <w:rsids>
    <w:rsidRoot w:val="00A51F31"/>
    <w:rsid w:val="000921EF"/>
    <w:rsid w:val="001026FD"/>
    <w:rsid w:val="00301A92"/>
    <w:rsid w:val="007C240D"/>
    <w:rsid w:val="008A382D"/>
    <w:rsid w:val="009A1A74"/>
    <w:rsid w:val="00A51F31"/>
    <w:rsid w:val="00AF506D"/>
    <w:rsid w:val="00B01D23"/>
    <w:rsid w:val="00C51EC7"/>
    <w:rsid w:val="00DF2CCB"/>
    <w:rsid w:val="00E0048E"/>
    <w:rsid w:val="00F2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9C2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1F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51F31"/>
    <w:pPr>
      <w:keepNext/>
      <w:tabs>
        <w:tab w:val="left" w:pos="990"/>
      </w:tabs>
      <w:jc w:val="center"/>
      <w:outlineLvl w:val="2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51F31"/>
    <w:rPr>
      <w:rFonts w:ascii="Times New Roman" w:eastAsia="Times New Roman" w:hAnsi="Times New Roman" w:cs="Times New Roman"/>
      <w:sz w:val="32"/>
      <w:szCs w:val="20"/>
    </w:rPr>
  </w:style>
  <w:style w:type="paragraph" w:styleId="BodyText">
    <w:name w:val="Body Text"/>
    <w:basedOn w:val="Normal"/>
    <w:link w:val="BodyTextChar"/>
    <w:rsid w:val="00A51F31"/>
    <w:pPr>
      <w:tabs>
        <w:tab w:val="left" w:pos="990"/>
      </w:tabs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A51F31"/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uiPriority w:val="59"/>
    <w:rsid w:val="00A51F3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E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EC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F2C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CC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F2C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CCB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1F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51F31"/>
    <w:pPr>
      <w:keepNext/>
      <w:tabs>
        <w:tab w:val="left" w:pos="990"/>
      </w:tabs>
      <w:jc w:val="center"/>
      <w:outlineLvl w:val="2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51F31"/>
    <w:rPr>
      <w:rFonts w:ascii="Times New Roman" w:eastAsia="Times New Roman" w:hAnsi="Times New Roman" w:cs="Times New Roman"/>
      <w:sz w:val="32"/>
      <w:szCs w:val="20"/>
    </w:rPr>
  </w:style>
  <w:style w:type="paragraph" w:styleId="BodyText">
    <w:name w:val="Body Text"/>
    <w:basedOn w:val="Normal"/>
    <w:link w:val="BodyTextChar"/>
    <w:rsid w:val="00A51F31"/>
    <w:pPr>
      <w:tabs>
        <w:tab w:val="left" w:pos="990"/>
      </w:tabs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A51F31"/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uiPriority w:val="59"/>
    <w:rsid w:val="00A51F3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E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EC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F2C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CC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F2C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CCB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wa dati</dc:creator>
  <cp:lastModifiedBy>WIN7</cp:lastModifiedBy>
  <cp:revision>3</cp:revision>
  <dcterms:created xsi:type="dcterms:W3CDTF">2022-09-15T04:30:00Z</dcterms:created>
  <dcterms:modified xsi:type="dcterms:W3CDTF">2022-09-15T04:31:00Z</dcterms:modified>
</cp:coreProperties>
</file>